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EBB161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Main Navigation:</w:t>
      </w:r>
    </w:p>
    <w:p w14:paraId="7E00B671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. Food delivery (Section 1)</w:t>
      </w:r>
    </w:p>
    <w:p w14:paraId="7C6415F1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2. How it works (Section 3)</w:t>
      </w:r>
    </w:p>
    <w:p w14:paraId="26AAB95C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3. Our cities (Section 4)</w:t>
      </w:r>
    </w:p>
    <w:p w14:paraId="7E95CD2B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4. Sign up (Section 6)</w:t>
      </w:r>
    </w:p>
    <w:p w14:paraId="53ECE727" w14:textId="77777777" w:rsid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426C98D0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5B2F2EA4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Section 0: Header with hero image and navigation</w:t>
      </w:r>
    </w:p>
    <w:p w14:paraId="3C1D2391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Title: None</w:t>
      </w:r>
    </w:p>
    <w:p w14:paraId="44EA5149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6C3D2EAA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Goodbye junk food. Hello super healthy meals.</w:t>
      </w:r>
    </w:p>
    <w:p w14:paraId="0234251A" w14:textId="5350AA45" w:rsidR="007F74F3" w:rsidRDefault="00D051F5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Button 1:</w:t>
      </w:r>
      <w:r w:rsidR="007F74F3" w:rsidRPr="007F74F3">
        <w:rPr>
          <w:rFonts w:ascii="Arial" w:hAnsi="Arial" w:cs="Arial"/>
        </w:rPr>
        <w:t> </w:t>
      </w:r>
      <w:proofErr w:type="gramStart"/>
      <w:r>
        <w:rPr>
          <w:rFonts w:ascii="Arial" w:hAnsi="Arial" w:cs="Arial"/>
        </w:rPr>
        <w:t>I’m</w:t>
      </w:r>
      <w:proofErr w:type="gramEnd"/>
      <w:r>
        <w:rPr>
          <w:rFonts w:ascii="Arial" w:hAnsi="Arial" w:cs="Arial"/>
        </w:rPr>
        <w:t xml:space="preserve"> hungry (go down to sign up section)</w:t>
      </w:r>
    </w:p>
    <w:p w14:paraId="4AFC7CE8" w14:textId="58A0F8AC" w:rsidR="00D051F5" w:rsidRPr="007F74F3" w:rsidRDefault="00D051F5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Button 2: Show me more (go down to next section)</w:t>
      </w:r>
    </w:p>
    <w:p w14:paraId="257FF4F1" w14:textId="77777777" w:rsid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38E4989F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34BFD8CA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3EEC8CBB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Section 1: Features</w:t>
      </w:r>
    </w:p>
    <w:p w14:paraId="13DFC97D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Title: Get food fast — not fast food.</w:t>
      </w:r>
    </w:p>
    <w:p w14:paraId="0B4174F0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692FDB53" w14:textId="105F900C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 xml:space="preserve">Hello, </w:t>
      </w:r>
      <w:proofErr w:type="gramStart"/>
      <w:r w:rsidRPr="007F74F3">
        <w:rPr>
          <w:rFonts w:ascii="Arial" w:hAnsi="Arial" w:cs="Arial"/>
        </w:rPr>
        <w:t>we</w:t>
      </w:r>
      <w:r w:rsidR="003B086E">
        <w:rPr>
          <w:rFonts w:ascii="Arial" w:hAnsi="Arial" w:cs="Arial"/>
        </w:rPr>
        <w:t>’</w:t>
      </w:r>
      <w:r w:rsidRPr="007F74F3">
        <w:rPr>
          <w:rFonts w:ascii="Arial" w:hAnsi="Arial" w:cs="Arial"/>
        </w:rPr>
        <w:t>re</w:t>
      </w:r>
      <w:proofErr w:type="gramEnd"/>
      <w:r w:rsidRPr="007F74F3">
        <w:rPr>
          <w:rFonts w:ascii="Arial" w:hAnsi="Arial" w:cs="Arial"/>
        </w:rPr>
        <w:t xml:space="preserve"> </w:t>
      </w:r>
      <w:proofErr w:type="spellStart"/>
      <w:r w:rsidRPr="007F74F3">
        <w:rPr>
          <w:rFonts w:ascii="Arial" w:hAnsi="Arial" w:cs="Arial"/>
        </w:rPr>
        <w:t>Omnifood</w:t>
      </w:r>
      <w:proofErr w:type="spellEnd"/>
      <w:r w:rsidRPr="007F74F3">
        <w:rPr>
          <w:rFonts w:ascii="Arial" w:hAnsi="Arial" w:cs="Arial"/>
        </w:rPr>
        <w:t xml:space="preserve">, your new premium food delivery service. We know </w:t>
      </w:r>
      <w:proofErr w:type="gramStart"/>
      <w:r w:rsidRPr="007F74F3">
        <w:rPr>
          <w:rFonts w:ascii="Arial" w:hAnsi="Arial" w:cs="Arial"/>
        </w:rPr>
        <w:t>you’re</w:t>
      </w:r>
      <w:proofErr w:type="gramEnd"/>
      <w:r w:rsidRPr="007F74F3">
        <w:rPr>
          <w:rFonts w:ascii="Arial" w:hAnsi="Arial" w:cs="Arial"/>
        </w:rPr>
        <w:t xml:space="preserve"> always busy. No time for cooking. </w:t>
      </w:r>
      <w:proofErr w:type="gramStart"/>
      <w:r w:rsidRPr="007F74F3">
        <w:rPr>
          <w:rFonts w:ascii="Arial" w:hAnsi="Arial" w:cs="Arial"/>
        </w:rPr>
        <w:t>So</w:t>
      </w:r>
      <w:proofErr w:type="gramEnd"/>
      <w:r w:rsidRPr="007F74F3">
        <w:rPr>
          <w:rFonts w:ascii="Arial" w:hAnsi="Arial" w:cs="Arial"/>
        </w:rPr>
        <w:t xml:space="preserve"> let us take care of that, we’re really good at it, we promise!</w:t>
      </w:r>
    </w:p>
    <w:p w14:paraId="6BFDEB92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074339E0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Up to 365 days/year</w:t>
      </w:r>
    </w:p>
    <w:p w14:paraId="39100757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 xml:space="preserve">Never cook again! We really mean that. Our subscription plans include up to 365 days/year coverage. You can also choose to order more flexibly if </w:t>
      </w:r>
      <w:proofErr w:type="gramStart"/>
      <w:r w:rsidRPr="007F74F3">
        <w:rPr>
          <w:rFonts w:ascii="Arial" w:hAnsi="Arial" w:cs="Arial"/>
        </w:rPr>
        <w:t>that's</w:t>
      </w:r>
      <w:proofErr w:type="gramEnd"/>
      <w:r w:rsidRPr="007F74F3">
        <w:rPr>
          <w:rFonts w:ascii="Arial" w:hAnsi="Arial" w:cs="Arial"/>
        </w:rPr>
        <w:t xml:space="preserve"> your style.</w:t>
      </w:r>
    </w:p>
    <w:p w14:paraId="36F65A97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23FE1F5C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Ready in 20 minutes</w:t>
      </w:r>
    </w:p>
    <w:p w14:paraId="6705D15B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proofErr w:type="gramStart"/>
      <w:r w:rsidRPr="007F74F3">
        <w:rPr>
          <w:rFonts w:ascii="Arial" w:hAnsi="Arial" w:cs="Arial"/>
        </w:rPr>
        <w:t>You're</w:t>
      </w:r>
      <w:proofErr w:type="gramEnd"/>
      <w:r w:rsidRPr="007F74F3">
        <w:rPr>
          <w:rFonts w:ascii="Arial" w:hAnsi="Arial" w:cs="Arial"/>
        </w:rPr>
        <w:t xml:space="preserve"> only twenty minutes away from your delicious and super healthy meals delivered right to your home. We work with the best chefs in each town to ensure that </w:t>
      </w:r>
      <w:proofErr w:type="gramStart"/>
      <w:r w:rsidRPr="007F74F3">
        <w:rPr>
          <w:rFonts w:ascii="Arial" w:hAnsi="Arial" w:cs="Arial"/>
        </w:rPr>
        <w:t>you're</w:t>
      </w:r>
      <w:proofErr w:type="gramEnd"/>
      <w:r w:rsidRPr="007F74F3">
        <w:rPr>
          <w:rFonts w:ascii="Arial" w:hAnsi="Arial" w:cs="Arial"/>
        </w:rPr>
        <w:t xml:space="preserve"> 100% happy.</w:t>
      </w:r>
    </w:p>
    <w:p w14:paraId="653D6E17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00B566FD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100% organic</w:t>
      </w:r>
    </w:p>
    <w:p w14:paraId="4A3CAA56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 xml:space="preserve">All our vegetables are fresh, </w:t>
      </w:r>
      <w:proofErr w:type="gramStart"/>
      <w:r w:rsidRPr="007F74F3">
        <w:rPr>
          <w:rFonts w:ascii="Arial" w:hAnsi="Arial" w:cs="Arial"/>
        </w:rPr>
        <w:t>organic</w:t>
      </w:r>
      <w:proofErr w:type="gramEnd"/>
      <w:r w:rsidRPr="007F74F3">
        <w:rPr>
          <w:rFonts w:ascii="Arial" w:hAnsi="Arial" w:cs="Arial"/>
        </w:rPr>
        <w:t xml:space="preserve"> and local. Animals are raised without added hormones or antibiotics. Good for your health, the environment, and it also tastes better!</w:t>
      </w:r>
    </w:p>
    <w:p w14:paraId="145F8874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3002759A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Order anything</w:t>
      </w:r>
    </w:p>
    <w:p w14:paraId="696655E8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 xml:space="preserve">We </w:t>
      </w:r>
      <w:proofErr w:type="gramStart"/>
      <w:r w:rsidRPr="007F74F3">
        <w:rPr>
          <w:rFonts w:ascii="Arial" w:hAnsi="Arial" w:cs="Arial"/>
        </w:rPr>
        <w:t>don't</w:t>
      </w:r>
      <w:proofErr w:type="gramEnd"/>
      <w:r w:rsidRPr="007F74F3">
        <w:rPr>
          <w:rFonts w:ascii="Arial" w:hAnsi="Arial" w:cs="Arial"/>
        </w:rPr>
        <w:t xml:space="preserve"> limit your creativity, which means you can order whatever you feel like. You can also choose from our menu containing over 100 delicious meals. </w:t>
      </w:r>
      <w:proofErr w:type="gramStart"/>
      <w:r w:rsidRPr="007F74F3">
        <w:rPr>
          <w:rFonts w:ascii="Arial" w:hAnsi="Arial" w:cs="Arial"/>
        </w:rPr>
        <w:t>It's</w:t>
      </w:r>
      <w:proofErr w:type="gramEnd"/>
      <w:r w:rsidRPr="007F74F3">
        <w:rPr>
          <w:rFonts w:ascii="Arial" w:hAnsi="Arial" w:cs="Arial"/>
        </w:rPr>
        <w:t xml:space="preserve"> up to you!</w:t>
      </w:r>
    </w:p>
    <w:p w14:paraId="15FA91A1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48B199FD" w14:textId="77777777" w:rsid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606D6A35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6090514A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Section 2: Favorite meals</w:t>
      </w:r>
    </w:p>
    <w:p w14:paraId="1B8B5C27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Title: None</w:t>
      </w:r>
    </w:p>
    <w:p w14:paraId="4C5AF698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58B3086C" w14:textId="77777777" w:rsidR="007F74F3" w:rsidRPr="007F74F3" w:rsidRDefault="007F74F3" w:rsidP="007F74F3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t>Korean bibimbap with egg and vegetables</w:t>
      </w:r>
    </w:p>
    <w:p w14:paraId="675703F4" w14:textId="77777777" w:rsidR="007F74F3" w:rsidRPr="007F74F3" w:rsidRDefault="007F74F3" w:rsidP="007F74F3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lastRenderedPageBreak/>
        <w:t xml:space="preserve">Simple </w:t>
      </w:r>
      <w:proofErr w:type="spellStart"/>
      <w:r w:rsidRPr="007F74F3">
        <w:rPr>
          <w:rFonts w:ascii="Arial" w:hAnsi="Arial" w:cs="Arial"/>
        </w:rPr>
        <w:t>italian</w:t>
      </w:r>
      <w:proofErr w:type="spellEnd"/>
      <w:r w:rsidRPr="007F74F3">
        <w:rPr>
          <w:rFonts w:ascii="Arial" w:hAnsi="Arial" w:cs="Arial"/>
        </w:rPr>
        <w:t xml:space="preserve"> pizza with cherry tomatoes</w:t>
      </w:r>
      <w:r w:rsidRPr="007F74F3">
        <w:rPr>
          <w:rFonts w:ascii="Lucida Grande" w:eastAsia="Lucida Grande" w:hAnsi="Lucida Grande" w:cs="Lucida Grande"/>
        </w:rPr>
        <w:t> </w:t>
      </w:r>
    </w:p>
    <w:p w14:paraId="103F96FD" w14:textId="77777777" w:rsidR="007F74F3" w:rsidRPr="007F74F3" w:rsidRDefault="007F74F3" w:rsidP="007F74F3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t>Chicken breast steak with vegetables </w:t>
      </w:r>
      <w:r w:rsidRPr="007F74F3">
        <w:rPr>
          <w:rFonts w:ascii="Lucida Grande" w:eastAsia="Lucida Grande" w:hAnsi="Lucida Grande" w:cs="Lucida Grande"/>
        </w:rPr>
        <w:t> </w:t>
      </w:r>
    </w:p>
    <w:p w14:paraId="7290183C" w14:textId="77777777" w:rsidR="007F74F3" w:rsidRPr="007F74F3" w:rsidRDefault="007F74F3" w:rsidP="007F74F3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t>Autumn pumpkin soup</w:t>
      </w:r>
    </w:p>
    <w:p w14:paraId="1CFEBC12" w14:textId="77777777" w:rsidR="007F74F3" w:rsidRPr="007F74F3" w:rsidRDefault="007F74F3" w:rsidP="007F74F3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t>Paleo beef steak with vegetables</w:t>
      </w:r>
    </w:p>
    <w:p w14:paraId="7381C532" w14:textId="77777777" w:rsidR="007F74F3" w:rsidRPr="007F74F3" w:rsidRDefault="007F74F3" w:rsidP="007F74F3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t>Healthy baguette with egg and vegetables</w:t>
      </w:r>
    </w:p>
    <w:p w14:paraId="5476F404" w14:textId="77777777" w:rsidR="007F74F3" w:rsidRPr="007F74F3" w:rsidRDefault="007F74F3" w:rsidP="007F74F3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t>Burger with cheddar and bacon</w:t>
      </w:r>
      <w:r w:rsidRPr="007F74F3">
        <w:rPr>
          <w:rFonts w:ascii="Lucida Grande" w:eastAsia="Lucida Grande" w:hAnsi="Lucida Grande" w:cs="Lucida Grande"/>
        </w:rPr>
        <w:t> </w:t>
      </w:r>
    </w:p>
    <w:p w14:paraId="727C2A2C" w14:textId="77777777" w:rsidR="007F74F3" w:rsidRPr="007F74F3" w:rsidRDefault="007F74F3" w:rsidP="007F74F3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t>Granola with cherries and strawberries</w:t>
      </w:r>
    </w:p>
    <w:p w14:paraId="206AC955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3BBA725C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(see image numbers in the assets folder)</w:t>
      </w:r>
    </w:p>
    <w:p w14:paraId="7AC1FAE6" w14:textId="77777777" w:rsid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7EC354B1" w14:textId="77777777" w:rsid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26951658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4086F42D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Section 3: How it works</w:t>
      </w:r>
    </w:p>
    <w:p w14:paraId="145243C2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Title:</w:t>
      </w:r>
      <w:r w:rsidRPr="007F74F3">
        <w:rPr>
          <w:rFonts w:ascii="Arial" w:hAnsi="Arial" w:cs="Arial"/>
        </w:rPr>
        <w:t xml:space="preserve"> </w:t>
      </w:r>
      <w:r w:rsidRPr="007F74F3">
        <w:rPr>
          <w:rFonts w:ascii="Arial" w:hAnsi="Arial" w:cs="Arial"/>
          <w:b/>
          <w:bCs/>
        </w:rPr>
        <w:t>How it works - Simple as 1, 2, 3</w:t>
      </w:r>
    </w:p>
    <w:p w14:paraId="32FE220C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5A6D0584" w14:textId="77777777" w:rsidR="007F74F3" w:rsidRPr="007F74F3" w:rsidRDefault="007F74F3" w:rsidP="007F74F3">
      <w:pPr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t>Choose the subscription plan that best fits your needs and sign up today.</w:t>
      </w:r>
    </w:p>
    <w:p w14:paraId="23798D05" w14:textId="77777777" w:rsidR="007F74F3" w:rsidRPr="007F74F3" w:rsidRDefault="007F74F3" w:rsidP="007F74F3">
      <w:pPr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t>Order your delicious meal using our mobile app or website. Or you can even call us!</w:t>
      </w:r>
    </w:p>
    <w:p w14:paraId="0923BA28" w14:textId="77777777" w:rsidR="007F74F3" w:rsidRPr="007F74F3" w:rsidRDefault="007F74F3" w:rsidP="007F74F3">
      <w:pPr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t>Enjoy your meal after less than 20 minutes. See you the next time!</w:t>
      </w:r>
    </w:p>
    <w:p w14:paraId="3AA952FE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0CE1B889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4A712694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71E1C831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Section 4: Cities</w:t>
      </w:r>
    </w:p>
    <w:p w14:paraId="7DC9E420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7F74F3">
        <w:rPr>
          <w:rFonts w:ascii="Arial" w:hAnsi="Arial" w:cs="Arial"/>
          <w:b/>
          <w:bCs/>
        </w:rPr>
        <w:t>Title: We're currently in these cities</w:t>
      </w:r>
    </w:p>
    <w:p w14:paraId="4541A838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02DF4B48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Lisbon</w:t>
      </w:r>
    </w:p>
    <w:p w14:paraId="4B57C1F4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600+ happy eaters</w:t>
      </w:r>
    </w:p>
    <w:p w14:paraId="00B87B59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60+ top chefs</w:t>
      </w:r>
    </w:p>
    <w:p w14:paraId="4060B74F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@omnifood_lx</w:t>
      </w:r>
    </w:p>
    <w:p w14:paraId="59653175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1A27400E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San Francisco</w:t>
      </w:r>
    </w:p>
    <w:p w14:paraId="6ED117CC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3700+ happy eaters</w:t>
      </w:r>
    </w:p>
    <w:p w14:paraId="668AEE95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60+ top chefs</w:t>
      </w:r>
    </w:p>
    <w:p w14:paraId="7AEFC588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@omnifood_sf</w:t>
      </w:r>
    </w:p>
    <w:p w14:paraId="5B79F8D4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714BB1C2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Berlin</w:t>
      </w:r>
    </w:p>
    <w:p w14:paraId="7FEF4A05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2300+ happy eaters</w:t>
      </w:r>
    </w:p>
    <w:p w14:paraId="19F7AD69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10+ top chefs</w:t>
      </w:r>
    </w:p>
    <w:p w14:paraId="4DC457E8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@omnifood_berlin</w:t>
      </w:r>
    </w:p>
    <w:p w14:paraId="006D330E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784C5668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London</w:t>
      </w:r>
    </w:p>
    <w:p w14:paraId="239BC813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200+ happy eaters</w:t>
      </w:r>
    </w:p>
    <w:p w14:paraId="2A573C52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50+ top chefs</w:t>
      </w:r>
    </w:p>
    <w:p w14:paraId="6FB1F133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@omnifood_london</w:t>
      </w:r>
    </w:p>
    <w:p w14:paraId="187F2272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60593F10" w14:textId="77777777" w:rsid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5AD525DF" w14:textId="77777777" w:rsid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3E1ACCC7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252ED64C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Section 5: Customer testimonials</w:t>
      </w:r>
    </w:p>
    <w:p w14:paraId="10DFD996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Title:</w:t>
      </w:r>
      <w:r w:rsidRPr="007F74F3">
        <w:rPr>
          <w:rFonts w:ascii="Arial" w:hAnsi="Arial" w:cs="Arial"/>
        </w:rPr>
        <w:t xml:space="preserve"> </w:t>
      </w:r>
      <w:r w:rsidRPr="007F74F3">
        <w:rPr>
          <w:rFonts w:ascii="Arial" w:hAnsi="Arial" w:cs="Arial"/>
          <w:b/>
          <w:bCs/>
        </w:rPr>
        <w:t xml:space="preserve">Our customers </w:t>
      </w:r>
      <w:proofErr w:type="gramStart"/>
      <w:r w:rsidRPr="007F74F3">
        <w:rPr>
          <w:rFonts w:ascii="Arial" w:hAnsi="Arial" w:cs="Arial"/>
          <w:b/>
          <w:bCs/>
        </w:rPr>
        <w:t>can't</w:t>
      </w:r>
      <w:proofErr w:type="gramEnd"/>
      <w:r w:rsidRPr="007F74F3">
        <w:rPr>
          <w:rFonts w:ascii="Arial" w:hAnsi="Arial" w:cs="Arial"/>
          <w:b/>
          <w:bCs/>
        </w:rPr>
        <w:t xml:space="preserve"> live without us</w:t>
      </w:r>
    </w:p>
    <w:p w14:paraId="76AAF6E7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17CEEA97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proofErr w:type="spellStart"/>
      <w:r w:rsidRPr="007F74F3">
        <w:rPr>
          <w:rFonts w:ascii="Arial" w:hAnsi="Arial" w:cs="Arial"/>
        </w:rPr>
        <w:t>Omnifood</w:t>
      </w:r>
      <w:proofErr w:type="spellEnd"/>
      <w:r w:rsidRPr="007F74F3">
        <w:rPr>
          <w:rFonts w:ascii="Arial" w:hAnsi="Arial" w:cs="Arial"/>
        </w:rPr>
        <w:t xml:space="preserve"> is just awesome! I just launched a startup which leaves me with no time for cooking, so </w:t>
      </w:r>
      <w:proofErr w:type="spellStart"/>
      <w:r w:rsidRPr="007F74F3">
        <w:rPr>
          <w:rFonts w:ascii="Arial" w:hAnsi="Arial" w:cs="Arial"/>
        </w:rPr>
        <w:t>Omnifood</w:t>
      </w:r>
      <w:proofErr w:type="spellEnd"/>
      <w:r w:rsidRPr="007F74F3">
        <w:rPr>
          <w:rFonts w:ascii="Arial" w:hAnsi="Arial" w:cs="Arial"/>
        </w:rPr>
        <w:t xml:space="preserve"> is a </w:t>
      </w:r>
      <w:proofErr w:type="gramStart"/>
      <w:r w:rsidRPr="007F74F3">
        <w:rPr>
          <w:rFonts w:ascii="Arial" w:hAnsi="Arial" w:cs="Arial"/>
        </w:rPr>
        <w:t>life-saver</w:t>
      </w:r>
      <w:proofErr w:type="gramEnd"/>
      <w:r w:rsidRPr="007F74F3">
        <w:rPr>
          <w:rFonts w:ascii="Arial" w:hAnsi="Arial" w:cs="Arial"/>
        </w:rPr>
        <w:t xml:space="preserve">. Now that I got used to it, I </w:t>
      </w:r>
      <w:proofErr w:type="gramStart"/>
      <w:r w:rsidRPr="007F74F3">
        <w:rPr>
          <w:rFonts w:ascii="Arial" w:hAnsi="Arial" w:cs="Arial"/>
        </w:rPr>
        <w:t>couldn't</w:t>
      </w:r>
      <w:proofErr w:type="gramEnd"/>
      <w:r w:rsidRPr="007F74F3">
        <w:rPr>
          <w:rFonts w:ascii="Arial" w:hAnsi="Arial" w:cs="Arial"/>
        </w:rPr>
        <w:t xml:space="preserve"> live without my daily meals!</w:t>
      </w:r>
    </w:p>
    <w:p w14:paraId="780A6145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(Alberto Duncan)</w:t>
      </w:r>
    </w:p>
    <w:p w14:paraId="414279AB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2E427AA6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proofErr w:type="gramStart"/>
      <w:r w:rsidRPr="007F74F3">
        <w:rPr>
          <w:rFonts w:ascii="Arial" w:hAnsi="Arial" w:cs="Arial"/>
        </w:rPr>
        <w:t>Inexpensive, healthy and great-tasting meals,</w:t>
      </w:r>
      <w:proofErr w:type="gramEnd"/>
      <w:r w:rsidRPr="007F74F3">
        <w:rPr>
          <w:rFonts w:ascii="Arial" w:hAnsi="Arial" w:cs="Arial"/>
        </w:rPr>
        <w:t xml:space="preserve"> delivered right to my home. We have lots of food delivery here in Lisbon, but no one comes even close to </w:t>
      </w:r>
      <w:proofErr w:type="spellStart"/>
      <w:r w:rsidRPr="007F74F3">
        <w:rPr>
          <w:rFonts w:ascii="Arial" w:hAnsi="Arial" w:cs="Arial"/>
        </w:rPr>
        <w:t>Omifood</w:t>
      </w:r>
      <w:proofErr w:type="spellEnd"/>
      <w:r w:rsidRPr="007F74F3">
        <w:rPr>
          <w:rFonts w:ascii="Arial" w:hAnsi="Arial" w:cs="Arial"/>
        </w:rPr>
        <w:t>. Me and my family are so in love!</w:t>
      </w:r>
    </w:p>
    <w:p w14:paraId="476810DD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(Joana Silva)</w:t>
      </w:r>
    </w:p>
    <w:p w14:paraId="7E5BD0F6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236C760A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 xml:space="preserve">I was looking for a quick and easy food delivery service in San </w:t>
      </w:r>
      <w:proofErr w:type="spellStart"/>
      <w:r w:rsidRPr="007F74F3">
        <w:rPr>
          <w:rFonts w:ascii="Arial" w:hAnsi="Arial" w:cs="Arial"/>
        </w:rPr>
        <w:t>Franciso</w:t>
      </w:r>
      <w:proofErr w:type="spellEnd"/>
      <w:r w:rsidRPr="007F74F3">
        <w:rPr>
          <w:rFonts w:ascii="Arial" w:hAnsi="Arial" w:cs="Arial"/>
        </w:rPr>
        <w:t xml:space="preserve">. I tried a lot of them and ended up with </w:t>
      </w:r>
      <w:proofErr w:type="spellStart"/>
      <w:r w:rsidRPr="007F74F3">
        <w:rPr>
          <w:rFonts w:ascii="Arial" w:hAnsi="Arial" w:cs="Arial"/>
        </w:rPr>
        <w:t>Omnifood</w:t>
      </w:r>
      <w:proofErr w:type="spellEnd"/>
      <w:r w:rsidRPr="007F74F3">
        <w:rPr>
          <w:rFonts w:ascii="Arial" w:hAnsi="Arial" w:cs="Arial"/>
        </w:rPr>
        <w:t>. Best food delivery service in the Bay Area. Keep up the great work!</w:t>
      </w:r>
    </w:p>
    <w:p w14:paraId="12F91D1A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(Milton Chapman)</w:t>
      </w:r>
    </w:p>
    <w:p w14:paraId="79DE1C26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58EAD65D" w14:textId="77777777" w:rsid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442E91AA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49970578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Section 6: Sign up and pricing plans</w:t>
      </w:r>
    </w:p>
    <w:p w14:paraId="41B996D9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Title: Start eating healthy today</w:t>
      </w:r>
    </w:p>
    <w:p w14:paraId="07DCDCE6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3F1323C5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Plan 1: Premium</w:t>
      </w:r>
    </w:p>
    <w:p w14:paraId="5C500997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399$ per month</w:t>
      </w:r>
    </w:p>
    <w:p w14:paraId="058CDB92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proofErr w:type="gramStart"/>
      <w:r w:rsidRPr="007F74F3">
        <w:rPr>
          <w:rFonts w:ascii="Arial" w:hAnsi="Arial" w:cs="Arial"/>
        </w:rPr>
        <w:t>That’s</w:t>
      </w:r>
      <w:proofErr w:type="gramEnd"/>
      <w:r w:rsidRPr="007F74F3">
        <w:rPr>
          <w:rFonts w:ascii="Arial" w:hAnsi="Arial" w:cs="Arial"/>
        </w:rPr>
        <w:t xml:space="preserve"> only 13.30$ per meal</w:t>
      </w:r>
    </w:p>
    <w:p w14:paraId="07D0313B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 meal every day</w:t>
      </w:r>
    </w:p>
    <w:p w14:paraId="58FD58F5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Order 24/7</w:t>
      </w:r>
    </w:p>
    <w:p w14:paraId="0A4A9582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Access to newest creations</w:t>
      </w:r>
    </w:p>
    <w:p w14:paraId="6A566248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Free delivery</w:t>
      </w:r>
    </w:p>
    <w:p w14:paraId="0F055DFE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5BF39A16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2B6B1C67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Plan 2: Pro</w:t>
      </w:r>
    </w:p>
    <w:p w14:paraId="472D7029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49$ per month</w:t>
      </w:r>
    </w:p>
    <w:p w14:paraId="3534BF72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proofErr w:type="gramStart"/>
      <w:r w:rsidRPr="007F74F3">
        <w:rPr>
          <w:rFonts w:ascii="Arial" w:hAnsi="Arial" w:cs="Arial"/>
        </w:rPr>
        <w:t>That’s</w:t>
      </w:r>
      <w:proofErr w:type="gramEnd"/>
      <w:r w:rsidRPr="007F74F3">
        <w:rPr>
          <w:rFonts w:ascii="Arial" w:hAnsi="Arial" w:cs="Arial"/>
        </w:rPr>
        <w:t xml:space="preserve"> only 14.90$ per meal</w:t>
      </w:r>
    </w:p>
    <w:p w14:paraId="43A13721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 meal 10 days/month</w:t>
      </w:r>
    </w:p>
    <w:p w14:paraId="1ACCC81B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Order 24/7</w:t>
      </w:r>
    </w:p>
    <w:p w14:paraId="3D25627D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Access to newest creations</w:t>
      </w:r>
    </w:p>
    <w:p w14:paraId="5E403577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Free delivery</w:t>
      </w:r>
    </w:p>
    <w:p w14:paraId="60501130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7AB03B0C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55D628AE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Plan 3: Starter</w:t>
      </w:r>
    </w:p>
    <w:p w14:paraId="13E375A7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9$ per meal</w:t>
      </w:r>
    </w:p>
    <w:p w14:paraId="1825445D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 meal</w:t>
      </w:r>
    </w:p>
    <w:p w14:paraId="68BC5C34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Order from 8 am to 12 pm</w:t>
      </w:r>
    </w:p>
    <w:p w14:paraId="1D2A2E7B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lastRenderedPageBreak/>
        <w:t>Free delivery</w:t>
      </w:r>
    </w:p>
    <w:p w14:paraId="7645D443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Section 7: Contact form</w:t>
      </w:r>
    </w:p>
    <w:p w14:paraId="6FECF54A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Title: We're happy to hear from you</w:t>
      </w:r>
    </w:p>
    <w:p w14:paraId="708B07E6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20BAF1AD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  <w:i/>
          <w:iCs/>
        </w:rPr>
        <w:t>Fields to include:</w:t>
      </w:r>
    </w:p>
    <w:p w14:paraId="3ED63BB6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Name</w:t>
      </w:r>
    </w:p>
    <w:p w14:paraId="3BBD81FF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Email</w:t>
      </w:r>
    </w:p>
    <w:p w14:paraId="7030D50C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How did you find us?</w:t>
      </w:r>
    </w:p>
    <w:p w14:paraId="1C6A1D28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Newsletter</w:t>
      </w:r>
    </w:p>
    <w:p w14:paraId="2DED3B4F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Drop us a line</w:t>
      </w:r>
    </w:p>
    <w:p w14:paraId="01090CE3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53400302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Section 8: Footer</w:t>
      </w:r>
    </w:p>
    <w:p w14:paraId="59C03373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Title: None</w:t>
      </w:r>
    </w:p>
    <w:p w14:paraId="3D82B245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59FDE5B2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  <w:i/>
          <w:iCs/>
        </w:rPr>
        <w:t>Navigation:</w:t>
      </w:r>
    </w:p>
    <w:p w14:paraId="7C61B554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. About us</w:t>
      </w:r>
    </w:p>
    <w:p w14:paraId="4B764549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2. Blog</w:t>
      </w:r>
    </w:p>
    <w:p w14:paraId="134CDF68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3. Press</w:t>
      </w:r>
    </w:p>
    <w:p w14:paraId="0723631D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4. iOS App</w:t>
      </w:r>
    </w:p>
    <w:p w14:paraId="739E0A34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5. Android App</w:t>
      </w:r>
    </w:p>
    <w:p w14:paraId="10FA4F5A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6DC2D6E1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</w:rPr>
        <w:t xml:space="preserve">Also include links to </w:t>
      </w:r>
      <w:proofErr w:type="spellStart"/>
      <w:r w:rsidRPr="007F74F3">
        <w:rPr>
          <w:rFonts w:ascii="Arial" w:hAnsi="Arial" w:cs="Arial"/>
        </w:rPr>
        <w:t>facebook</w:t>
      </w:r>
      <w:proofErr w:type="spellEnd"/>
      <w:r w:rsidRPr="007F74F3">
        <w:rPr>
          <w:rFonts w:ascii="Arial" w:hAnsi="Arial" w:cs="Arial"/>
        </w:rPr>
        <w:t>, twitter, google+ and Instagram accounts.</w:t>
      </w:r>
    </w:p>
    <w:p w14:paraId="66BA75DD" w14:textId="77777777" w:rsidR="00375232" w:rsidRDefault="00100893">
      <w:pPr>
        <w:rPr>
          <w:rFonts w:ascii="Arial" w:hAnsi="Arial" w:cs="Arial"/>
        </w:rPr>
      </w:pPr>
    </w:p>
    <w:p w14:paraId="1A489081" w14:textId="77777777" w:rsidR="007F74F3" w:rsidRDefault="007F74F3">
      <w:pPr>
        <w:rPr>
          <w:rFonts w:ascii="Arial" w:hAnsi="Arial" w:cs="Arial"/>
        </w:rPr>
      </w:pPr>
    </w:p>
    <w:p w14:paraId="6CDC69F2" w14:textId="77777777" w:rsidR="007F74F3" w:rsidRPr="007F74F3" w:rsidRDefault="007F74F3">
      <w:pPr>
        <w:rPr>
          <w:rFonts w:ascii="Arial" w:hAnsi="Arial" w:cs="Arial"/>
        </w:rPr>
      </w:pPr>
    </w:p>
    <w:sectPr w:rsidR="007F74F3" w:rsidRPr="007F74F3" w:rsidSect="007F74F3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GwMDQ2NQHSJko6SsGpxcWZ+XkgBYa1AHt/fPYsAAAA"/>
  </w:docVars>
  <w:rsids>
    <w:rsidRoot w:val="007F74F3"/>
    <w:rsid w:val="00100893"/>
    <w:rsid w:val="003B086E"/>
    <w:rsid w:val="00661D93"/>
    <w:rsid w:val="007F74F3"/>
    <w:rsid w:val="00A77C9D"/>
    <w:rsid w:val="00D051F5"/>
    <w:rsid w:val="00DD6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902BB7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link w:val="DocumentMapChar"/>
    <w:uiPriority w:val="99"/>
    <w:semiHidden/>
    <w:unhideWhenUsed/>
    <w:rsid w:val="003B086E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B086E"/>
    <w:rPr>
      <w:rFonts w:ascii="Helvetica" w:hAnsi="Helveti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554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Yogesh Verma</cp:lastModifiedBy>
  <cp:revision>5</cp:revision>
  <dcterms:created xsi:type="dcterms:W3CDTF">2015-03-12T22:40:00Z</dcterms:created>
  <dcterms:modified xsi:type="dcterms:W3CDTF">2020-12-25T16:35:00Z</dcterms:modified>
</cp:coreProperties>
</file>